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13be53c93d55993504f907050fd9282ef00b6"/>
      <w:r>
        <w:rPr>
          <w:b/>
        </w:rPr>
        <w:t xml:space="preserve">ПРОТОКОЛ ЕЛЕКТРОННОГО АУКЦІОНУ № ALE001-UA-20240417-392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аціональна академія внутрішніх спра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транспортного засобу «Автомобіль MERCEDES-BENZ 260E загальний легковий седан, 1988 року випуску, державний реєстраційний номер 11_23-45»</w:t>
      </w:r>
    </w:p>
    <w:p>
      <w:pPr>
        <w:numPr>
          <w:ilvl w:val="0"/>
          <w:numId w:val="1001"/>
        </w:numPr>
        <w:pStyle w:val="Compact"/>
      </w:pPr>
      <w:r>
        <w:t xml:space="preserve">Автомобіль MERCEDES-BENZ 260E загальний легковий седан, 1988 року випуску, державний реєстраційний номер 11_23-45. Тип коробки передач - механічна, об'єм двигуна - 2599 см³., тип палива - бензин, пробіг - 398 868 км., строк експлуатації - 9 років.</w:t>
      </w:r>
      <w:r>
        <w:t xml:space="preserve"> </w:t>
      </w:r>
      <w:r>
        <w:t xml:space="preserve">Транспортний засіб потребує ремонту, малярних робіт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7 407,36 грн, у тому числі ПДВ</w:t>
      </w:r>
      <w:r>
        <w:t xml:space="preserve"> </w:t>
      </w:r>
      <w:r>
        <w:t xml:space="preserve">7 901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40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5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аціональна академія внутрішніх справ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51:20Z</dcterms:created>
  <dcterms:modified xsi:type="dcterms:W3CDTF">2024-06-02T1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